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6CA3A" w14:textId="77777777" w:rsidR="00504471" w:rsidRPr="00996D47" w:rsidRDefault="00BA2E9F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504471" w:rsidRPr="00996D47">
        <w:rPr>
          <w:rFonts w:ascii="Helvetica" w:hAnsi="Helvetica" w:cs="Helvetica"/>
          <w:sz w:val="20"/>
          <w:szCs w:val="24"/>
          <w:lang w:val="lt-LT"/>
        </w:rPr>
        <w:t xml:space="preserve">Kompozicija, apimanti </w:t>
      </w:r>
      <w:proofErr w:type="spellStart"/>
      <w:r w:rsidR="00504471" w:rsidRPr="00996D47">
        <w:rPr>
          <w:rFonts w:ascii="Helvetica" w:hAnsi="Helvetica" w:cs="Helvetica"/>
          <w:sz w:val="20"/>
          <w:szCs w:val="24"/>
          <w:lang w:val="lt-LT"/>
        </w:rPr>
        <w:t>olanzapiną</w:t>
      </w:r>
      <w:proofErr w:type="spellEnd"/>
      <w:r w:rsidR="00504471" w:rsidRPr="00996D47">
        <w:rPr>
          <w:rFonts w:ascii="Helvetica" w:hAnsi="Helvetica" w:cs="Helvetica"/>
          <w:sz w:val="20"/>
          <w:szCs w:val="24"/>
          <w:lang w:val="lt-LT"/>
        </w:rPr>
        <w:t xml:space="preserve"> ir junginį, kurio formulė </w:t>
      </w:r>
    </w:p>
    <w:p w14:paraId="551CCCAF" w14:textId="70D77B6A" w:rsidR="00504471" w:rsidRPr="00996D47" w:rsidRDefault="00996D47" w:rsidP="00996D4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pict w14:anchorId="26C5F8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0.6pt;height:218.7pt">
            <v:imagedata r:id="rId6" o:title=""/>
          </v:shape>
        </w:pict>
      </w:r>
    </w:p>
    <w:p w14:paraId="7575CDD6" w14:textId="03730839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arba farmaciniu požiūriu priimtiną jo druską.</w:t>
      </w:r>
    </w:p>
    <w:p w14:paraId="17A17D10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6DE6A6" w14:textId="03E4A4C9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2. Kompozicija pagal 1 punktą, kur kompozicija apima farmaciniu požiūriu priimtiną druską junginio, kurio formulė</w:t>
      </w:r>
    </w:p>
    <w:p w14:paraId="2C581023" w14:textId="4B5B5039" w:rsidR="00504471" w:rsidRPr="00996D47" w:rsidRDefault="00996D47" w:rsidP="00996D4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pict w14:anchorId="39196A2C">
          <v:shape id="_x0000_i1026" type="#_x0000_t75" style="width:264.35pt;height:226.2pt">
            <v:imagedata r:id="rId7" o:title=""/>
          </v:shape>
        </w:pict>
      </w:r>
    </w:p>
    <w:p w14:paraId="577DF76A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1C07551" w14:textId="0BB7F331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3. Kompozicija pagal 1 arba 2 punktą, kur kompozicija yra tabletės formos.</w:t>
      </w:r>
    </w:p>
    <w:p w14:paraId="3815D3A4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28B92B5" w14:textId="15BA763B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4. Kompozicija pagal bet kurį ankstesnį punktą, kur kompozicija yra pritaikyta vartoti per burną.</w:t>
      </w:r>
    </w:p>
    <w:p w14:paraId="66120F2E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EB477EE" w14:textId="77777777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5. Kompozicija pagal bet kurį ankstesnį punktą, kur kompozicija apima nuo maždaug 3 iki maždaug 30 mg (pasirinktinai nuo maždaug 3 iki maždaug 15 mg) junginio, kurio formulė </w:t>
      </w:r>
    </w:p>
    <w:p w14:paraId="43A61C08" w14:textId="1CE03F75" w:rsidR="00504471" w:rsidRPr="00996D47" w:rsidRDefault="00996D47" w:rsidP="00996D4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lastRenderedPageBreak/>
        <w:pict w14:anchorId="10656236">
          <v:shape id="_x0000_i1027" type="#_x0000_t75" style="width:265.95pt;height:221.35pt">
            <v:imagedata r:id="rId8" o:title=""/>
          </v:shape>
        </w:pict>
      </w:r>
    </w:p>
    <w:p w14:paraId="5A7682B5" w14:textId="46AB4D40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arba farmaciniu požiūriu priimtinos jo druskos.</w:t>
      </w:r>
    </w:p>
    <w:p w14:paraId="6EF70AB2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0AE2ED8" w14:textId="77777777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6. Kompozicija pagal 5 punktą, kur kompozicija apima 10 mg junginio, kurio formulė </w:t>
      </w:r>
    </w:p>
    <w:p w14:paraId="5CDDDBE1" w14:textId="458DAC8D" w:rsidR="00504471" w:rsidRPr="00996D47" w:rsidRDefault="00996D47" w:rsidP="00996D47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pict w14:anchorId="758C457B">
          <v:shape id="_x0000_i1028" type="#_x0000_t75" style="width:266.5pt;height:222.45pt">
            <v:imagedata r:id="rId9" o:title=""/>
          </v:shape>
        </w:pict>
      </w:r>
    </w:p>
    <w:p w14:paraId="37F4C3AE" w14:textId="4655691E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arba farmaciniu požiūriu priimtinos jo druskos.</w:t>
      </w:r>
    </w:p>
    <w:p w14:paraId="5692CCCD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66AA913" w14:textId="44E419E6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7. Kompozicija pagal bet kurį iš 1 - 6 punktų, skirta naudot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ligos, parinktos iš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šizofrenini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o, šizoafektinio sutrikimo, sunkaus šizoafektinio sutrikimo su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ais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ožymiais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I 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 xml:space="preserve">tipo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sutrikimų su vienu manijos epizodu, sunkių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I 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 xml:space="preserve">tipo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sutrikimų su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ais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ožymiais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93201" w:rsidRPr="00996D47">
        <w:rPr>
          <w:rFonts w:ascii="Helvetica" w:hAnsi="Helvetica" w:cs="Helvetica"/>
          <w:sz w:val="20"/>
          <w:szCs w:val="24"/>
          <w:lang w:val="lt-LT"/>
        </w:rPr>
        <w:t xml:space="preserve">I tipo </w:t>
      </w:r>
      <w:r w:rsidRPr="00996D47">
        <w:rPr>
          <w:rFonts w:ascii="Helvetica" w:hAnsi="Helvetica" w:cs="Helvetica"/>
          <w:sz w:val="20"/>
          <w:szCs w:val="24"/>
          <w:lang w:val="lt-LT"/>
        </w:rPr>
        <w:t>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>, pasireiškian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či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mišr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aus tipo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paskutiniu epizodu, sunk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i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proofErr w:type="spellEnd"/>
      <w:r w:rsidR="005E636F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I 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 xml:space="preserve">tipo </w:t>
      </w:r>
      <w:r w:rsidRPr="00996D47">
        <w:rPr>
          <w:rFonts w:ascii="Helvetica" w:hAnsi="Helvetica" w:cs="Helvetica"/>
          <w:sz w:val="20"/>
          <w:szCs w:val="24"/>
          <w:lang w:val="lt-LT"/>
        </w:rPr>
        <w:t>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su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ais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ožymiais, trumpalaik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NOS, paranojin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ės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asmenybės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šizoidin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ės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asmenybės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>, šizofrenij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os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šizotip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asmenybės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su raminamaisiais, migdomaisiais ar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ba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anksiolitiniais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asireiškimais, didžiosios depresijos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su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ais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ožymiais, demencij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os</w:t>
      </w:r>
      <w:r w:rsidRPr="00996D47">
        <w:rPr>
          <w:rFonts w:ascii="Helvetica" w:hAnsi="Helvetica" w:cs="Helvetica"/>
          <w:sz w:val="20"/>
          <w:szCs w:val="24"/>
          <w:lang w:val="lt-LT"/>
        </w:rPr>
        <w:t>, ūminė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s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manij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os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sijaudin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o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vienpol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ni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o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arba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dėl specifinių bendrųjų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medicininių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būklių</w:t>
      </w:r>
      <w:r w:rsidR="005E636F" w:rsidRPr="00996D47">
        <w:rPr>
          <w:rFonts w:ascii="Helvetica" w:hAnsi="Helvetica" w:cs="Helvetica"/>
          <w:sz w:val="20"/>
          <w:szCs w:val="24"/>
          <w:lang w:val="lt-LT"/>
        </w:rPr>
        <w:t>, gydymo būdą</w:t>
      </w:r>
      <w:r w:rsidRPr="00996D47">
        <w:rPr>
          <w:rFonts w:ascii="Helvetica" w:hAnsi="Helvetica" w:cs="Helvetica"/>
          <w:sz w:val="20"/>
          <w:szCs w:val="24"/>
          <w:lang w:val="lt-LT"/>
        </w:rPr>
        <w:t>.</w:t>
      </w:r>
    </w:p>
    <w:p w14:paraId="00519929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9F5D300" w14:textId="55F71E2F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8. Kompozicija, skirta naudoti pagal 7 punktą, kur liga yra parinkta iš šizofrenijos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o, demencijos, ūminės manijos, did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žiosios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depresijos ir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psichozini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sijaudinimo.</w:t>
      </w:r>
    </w:p>
    <w:p w14:paraId="094F860F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4398333" w14:textId="0047A7F7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9. Kompozicija, skirta naudoti pagal 7 punktą, kur liga yra parinkta iš šizofrenijos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sutrikimo, ūminės manijos,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I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tipo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sutrikimų su vienu manijos epizodu arba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bipolinių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I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tipo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sutrikimų, pasireiškiančių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mišraus tipo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paskutiniu epizodu.</w:t>
      </w:r>
    </w:p>
    <w:p w14:paraId="722C8789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8FBD920" w14:textId="5FADE4EA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10. Kompozicija, skirta naudoti pagal 7 punktą, kur liga yra šizofrenija.</w:t>
      </w:r>
    </w:p>
    <w:p w14:paraId="358F181C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7F19F89" w14:textId="18C12D4A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11. Kompozicija, skirta naudoti pagal bet kurį iš 7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>-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10 punktų, kur kompozicija yra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vartojama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per burną.</w:t>
      </w:r>
    </w:p>
    <w:p w14:paraId="0C6F80B1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B8B64D4" w14:textId="468C7A5F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12. Kompozicija, skirta naudoti pagal bet kurį iš 7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>-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11 punktų, kur kompozicija yra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vartojama </w:t>
      </w:r>
      <w:r w:rsidRPr="00996D47">
        <w:rPr>
          <w:rFonts w:ascii="Helvetica" w:hAnsi="Helvetica" w:cs="Helvetica"/>
          <w:sz w:val="20"/>
          <w:szCs w:val="24"/>
          <w:lang w:val="lt-LT"/>
        </w:rPr>
        <w:t>kasdien.</w:t>
      </w:r>
    </w:p>
    <w:p w14:paraId="21814081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A31739C" w14:textId="77777777" w:rsidR="002C219A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13. Kompozicija pagal bet kurį iš 1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>-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996D47">
        <w:rPr>
          <w:rFonts w:ascii="Helvetica" w:hAnsi="Helvetica" w:cs="Helvetica"/>
          <w:sz w:val="20"/>
          <w:szCs w:val="24"/>
          <w:lang w:val="lt-LT"/>
        </w:rPr>
        <w:t>6 punktų, skirta naudoti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taikant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ligų arba sutrikimų, susijusių su nepalankiu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olanzapino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metaboliniu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rofiliu, mažinimo arba pr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ofilaktikos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būd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ą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, kur pasirinktinai </w:t>
      </w:r>
    </w:p>
    <w:p w14:paraId="6C1938E4" w14:textId="4D1AD4FD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minėti ne</w:t>
      </w:r>
      <w:r w:rsidR="00E93201" w:rsidRPr="00996D47">
        <w:rPr>
          <w:rFonts w:ascii="Helvetica" w:hAnsi="Helvetica" w:cs="Helvetica"/>
          <w:sz w:val="20"/>
          <w:szCs w:val="24"/>
          <w:lang w:val="lt-LT"/>
        </w:rPr>
        <w:t>pageidaujami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996D47">
        <w:rPr>
          <w:rFonts w:ascii="Helvetica" w:hAnsi="Helvetica" w:cs="Helvetica"/>
          <w:sz w:val="20"/>
          <w:szCs w:val="24"/>
          <w:lang w:val="lt-LT"/>
        </w:rPr>
        <w:t>metaboliniai</w:t>
      </w:r>
      <w:proofErr w:type="spellEnd"/>
      <w:r w:rsidRPr="00996D47">
        <w:rPr>
          <w:rFonts w:ascii="Helvetica" w:hAnsi="Helvetica" w:cs="Helvetica"/>
          <w:sz w:val="20"/>
          <w:szCs w:val="24"/>
          <w:lang w:val="lt-LT"/>
        </w:rPr>
        <w:t xml:space="preserve"> poveikiai apima pilvo riebalų pasiskirstymo,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serumo 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gliukozės kiekio, trigliceridų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kiekio </w:t>
      </w:r>
      <w:r w:rsidRPr="00996D47">
        <w:rPr>
          <w:rFonts w:ascii="Helvetica" w:hAnsi="Helvetica" w:cs="Helvetica"/>
          <w:sz w:val="20"/>
          <w:szCs w:val="24"/>
          <w:lang w:val="lt-LT"/>
        </w:rPr>
        <w:t>arba didelio tankio cholesterolio padidėjimą; ir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 (</w:t>
      </w:r>
      <w:r w:rsidRPr="00996D47">
        <w:rPr>
          <w:rFonts w:ascii="Helvetica" w:hAnsi="Helvetica" w:cs="Helvetica"/>
          <w:sz w:val="20"/>
          <w:szCs w:val="24"/>
          <w:lang w:val="lt-LT"/>
        </w:rPr>
        <w:t>arba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)</w:t>
      </w:r>
    </w:p>
    <w:p w14:paraId="1EA8802F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>minėta liga arba sutrikimas yra parinktas iš diabeto, širdies ir kraujagyslių sutrikimų, nutukimo arba hipertenzijos.</w:t>
      </w:r>
    </w:p>
    <w:p w14:paraId="139EE0B4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608CF1" w14:textId="02673ABE" w:rsidR="00504471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14. Kompozicija, skirta naudoti pagal 13 punktą, kur kompozicija yra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>vartojama</w:t>
      </w:r>
      <w:r w:rsidRPr="00996D47">
        <w:rPr>
          <w:rFonts w:ascii="Helvetica" w:hAnsi="Helvetica" w:cs="Helvetica"/>
          <w:sz w:val="20"/>
          <w:szCs w:val="24"/>
          <w:lang w:val="lt-LT"/>
        </w:rPr>
        <w:t xml:space="preserve"> per burną.</w:t>
      </w:r>
    </w:p>
    <w:p w14:paraId="0D0482EA" w14:textId="77777777" w:rsidR="00504471" w:rsidRPr="00996D47" w:rsidRDefault="00504471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DD54D7D" w14:textId="1C205F89" w:rsidR="003D0FEF" w:rsidRPr="00996D47" w:rsidRDefault="00504471" w:rsidP="00996D4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996D47">
        <w:rPr>
          <w:rFonts w:ascii="Helvetica" w:hAnsi="Helvetica" w:cs="Helvetica"/>
          <w:sz w:val="20"/>
          <w:szCs w:val="24"/>
          <w:lang w:val="lt-LT"/>
        </w:rPr>
        <w:t xml:space="preserve">15. Kompozicija, skirta naudoti pagal 13 arba 14 punktą, kur kompozicija yra </w:t>
      </w:r>
      <w:r w:rsidR="002C219A" w:rsidRPr="00996D47">
        <w:rPr>
          <w:rFonts w:ascii="Helvetica" w:hAnsi="Helvetica" w:cs="Helvetica"/>
          <w:sz w:val="20"/>
          <w:szCs w:val="24"/>
          <w:lang w:val="lt-LT"/>
        </w:rPr>
        <w:t xml:space="preserve">vartojama </w:t>
      </w:r>
      <w:r w:rsidRPr="00996D47">
        <w:rPr>
          <w:rFonts w:ascii="Helvetica" w:hAnsi="Helvetica" w:cs="Helvetica"/>
          <w:sz w:val="20"/>
          <w:szCs w:val="24"/>
          <w:lang w:val="lt-LT"/>
        </w:rPr>
        <w:t>kasdien.</w:t>
      </w:r>
    </w:p>
    <w:p w14:paraId="0AE488BE" w14:textId="77777777" w:rsidR="003D0FEF" w:rsidRPr="00996D47" w:rsidRDefault="003D0FEF" w:rsidP="00996D47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3D0FEF" w:rsidRPr="00996D47" w:rsidSect="00996D4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384BF" w14:textId="77777777" w:rsidR="00BA0D3C" w:rsidRDefault="00BA0D3C" w:rsidP="007B0A41">
      <w:pPr>
        <w:spacing w:after="0" w:line="240" w:lineRule="auto"/>
      </w:pPr>
      <w:r>
        <w:separator/>
      </w:r>
    </w:p>
  </w:endnote>
  <w:endnote w:type="continuationSeparator" w:id="0">
    <w:p w14:paraId="737433B4" w14:textId="77777777" w:rsidR="00BA0D3C" w:rsidRDefault="00BA0D3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EF2F5" w14:textId="77777777" w:rsidR="00BA0D3C" w:rsidRDefault="00BA0D3C" w:rsidP="007B0A41">
      <w:pPr>
        <w:spacing w:after="0" w:line="240" w:lineRule="auto"/>
      </w:pPr>
      <w:r>
        <w:separator/>
      </w:r>
    </w:p>
  </w:footnote>
  <w:footnote w:type="continuationSeparator" w:id="0">
    <w:p w14:paraId="161C2D40" w14:textId="77777777" w:rsidR="00BA0D3C" w:rsidRDefault="00BA0D3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3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C219A"/>
    <w:rsid w:val="002D21AE"/>
    <w:rsid w:val="00316FB7"/>
    <w:rsid w:val="00334A3C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04471"/>
    <w:rsid w:val="00510879"/>
    <w:rsid w:val="00520A99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E636F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61C4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8E5212"/>
    <w:rsid w:val="0090596D"/>
    <w:rsid w:val="00907FD8"/>
    <w:rsid w:val="00916226"/>
    <w:rsid w:val="00947ACD"/>
    <w:rsid w:val="00963C86"/>
    <w:rsid w:val="00963D84"/>
    <w:rsid w:val="00971B8A"/>
    <w:rsid w:val="00972206"/>
    <w:rsid w:val="009766FA"/>
    <w:rsid w:val="0098532A"/>
    <w:rsid w:val="00992879"/>
    <w:rsid w:val="00996D47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93CC8"/>
    <w:rsid w:val="00AA3A1F"/>
    <w:rsid w:val="00AD2397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3C"/>
    <w:rsid w:val="00BA0DAE"/>
    <w:rsid w:val="00BA2E9F"/>
    <w:rsid w:val="00BD2789"/>
    <w:rsid w:val="00BD54BB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17E5D"/>
    <w:rsid w:val="00E2583B"/>
    <w:rsid w:val="00E321B7"/>
    <w:rsid w:val="00E90835"/>
    <w:rsid w:val="00E93201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0</Words>
  <Characters>2697</Characters>
  <Application>Microsoft Office Word</Application>
  <DocSecurity>0</DocSecurity>
  <Lines>62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2T14:15:00Z</dcterms:created>
  <dcterms:modified xsi:type="dcterms:W3CDTF">2023-12-07T13:11:00Z</dcterms:modified>
</cp:coreProperties>
</file>